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F8A323" w14:textId="77777777" w:rsidR="006B5C70" w:rsidRPr="00127279" w:rsidRDefault="008E7CA7" w:rsidP="001E4C32">
      <w:pPr>
        <w:pStyle w:val="Heading1"/>
        <w:ind w:left="-142"/>
      </w:pPr>
      <w:r w:rsidRPr="00127279">
        <w:t xml:space="preserve">Bachelor of </w:t>
      </w:r>
      <w:r w:rsidR="004E5C78">
        <w:t xml:space="preserve">Commerce – Accounting – </w:t>
      </w:r>
      <w:r w:rsidR="0088061D">
        <w:t>Second Undergraduate Degree Regulations</w:t>
      </w:r>
    </w:p>
    <w:p w14:paraId="68972598" w14:textId="77777777" w:rsidR="004E5C78" w:rsidRDefault="004E5C78" w:rsidP="004E5C78">
      <w:pPr>
        <w:pStyle w:val="Heading2"/>
        <w:ind w:left="-142"/>
      </w:pPr>
      <w:r>
        <w:t>Four</w:t>
      </w:r>
      <w:r w:rsidR="008E7CA7" w:rsidRPr="00360779">
        <w:t xml:space="preserve"> Year (</w:t>
      </w:r>
      <w:r>
        <w:t>12</w:t>
      </w:r>
      <w:r w:rsidR="008E7CA7" w:rsidRPr="00360779">
        <w:t>0 credits)</w:t>
      </w:r>
    </w:p>
    <w:p w14:paraId="098A14AF" w14:textId="77777777" w:rsidR="004E5C78" w:rsidRPr="004E5C78" w:rsidRDefault="004E5C78" w:rsidP="004E5C78"/>
    <w:p w14:paraId="11483699" w14:textId="0DBE80A9" w:rsidR="006B5C70" w:rsidRPr="000A4EF8" w:rsidRDefault="006B5C70" w:rsidP="000A4EF8">
      <w:pPr>
        <w:pStyle w:val="Heading2"/>
        <w:spacing w:before="0"/>
        <w:ind w:left="-142"/>
      </w:pPr>
      <w:r w:rsidRPr="000A4EF8">
        <w:rPr>
          <w:b/>
          <w:color w:val="FF8000"/>
          <w:sz w:val="16"/>
          <w:szCs w:val="16"/>
        </w:rPr>
        <w:t>20</w:t>
      </w:r>
      <w:r w:rsidR="00226309">
        <w:rPr>
          <w:b/>
          <w:color w:val="FF8000"/>
          <w:sz w:val="16"/>
          <w:szCs w:val="16"/>
        </w:rPr>
        <w:t>2</w:t>
      </w:r>
      <w:r w:rsidR="005160D8">
        <w:rPr>
          <w:b/>
          <w:color w:val="FF8000"/>
          <w:sz w:val="16"/>
          <w:szCs w:val="16"/>
        </w:rPr>
        <w:t>5</w:t>
      </w:r>
      <w:r w:rsidRPr="000A4EF8">
        <w:rPr>
          <w:b/>
          <w:color w:val="FF8000"/>
          <w:sz w:val="16"/>
          <w:szCs w:val="16"/>
        </w:rPr>
        <w:t>/20</w:t>
      </w:r>
      <w:r w:rsidR="00057E39">
        <w:rPr>
          <w:b/>
          <w:color w:val="FF8000"/>
          <w:sz w:val="16"/>
          <w:szCs w:val="16"/>
        </w:rPr>
        <w:t>2</w:t>
      </w:r>
      <w:r w:rsidR="005160D8">
        <w:rPr>
          <w:b/>
          <w:color w:val="FF8000"/>
          <w:sz w:val="16"/>
          <w:szCs w:val="16"/>
        </w:rPr>
        <w:t>6</w:t>
      </w:r>
      <w:r w:rsidRPr="000A4EF8">
        <w:rPr>
          <w:color w:val="FF8000"/>
          <w:sz w:val="16"/>
          <w:szCs w:val="16"/>
        </w:rPr>
        <w:t xml:space="preserve"> </w:t>
      </w:r>
      <w:hyperlink r:id="rId10" w:history="1">
        <w:r w:rsidR="00687C4B" w:rsidRPr="00356CC8">
          <w:rPr>
            <w:rStyle w:val="Hyperlink"/>
            <w:rFonts w:cs="Arial"/>
            <w:b/>
            <w:color w:val="1F497D"/>
            <w:position w:val="-2"/>
            <w:sz w:val="16"/>
            <w:szCs w:val="16"/>
          </w:rPr>
          <w:t>Program Requirements</w:t>
        </w:r>
      </w:hyperlink>
      <w:r w:rsidRPr="000A4EF8">
        <w:rPr>
          <w:color w:val="17365D"/>
          <w:sz w:val="16"/>
          <w:szCs w:val="16"/>
        </w:rPr>
        <w:t xml:space="preserve">- Effective </w:t>
      </w:r>
      <w:r w:rsidR="005A499B" w:rsidRPr="004D6EE2">
        <w:rPr>
          <w:b/>
          <w:color w:val="17365D"/>
          <w:sz w:val="16"/>
          <w:szCs w:val="16"/>
        </w:rPr>
        <w:t>September 1</w:t>
      </w:r>
      <w:r w:rsidRPr="004D6EE2">
        <w:rPr>
          <w:b/>
          <w:color w:val="17365D"/>
          <w:sz w:val="16"/>
          <w:szCs w:val="16"/>
        </w:rPr>
        <w:t>,</w:t>
      </w:r>
      <w:r w:rsidRPr="00F07FB8">
        <w:rPr>
          <w:b/>
          <w:color w:val="17365D"/>
          <w:sz w:val="16"/>
          <w:szCs w:val="16"/>
        </w:rPr>
        <w:t xml:space="preserve"> 20</w:t>
      </w:r>
      <w:r w:rsidR="00226309">
        <w:rPr>
          <w:b/>
          <w:color w:val="17365D"/>
          <w:sz w:val="16"/>
          <w:szCs w:val="16"/>
        </w:rPr>
        <w:t>2</w:t>
      </w:r>
      <w:r w:rsidR="005160D8">
        <w:rPr>
          <w:b/>
          <w:color w:val="17365D"/>
          <w:sz w:val="16"/>
          <w:szCs w:val="16"/>
        </w:rPr>
        <w:t>5</w:t>
      </w:r>
    </w:p>
    <w:p w14:paraId="1A6347D4" w14:textId="1D4DDC4A" w:rsidR="001826E0" w:rsidRPr="001826E0" w:rsidRDefault="006B5C70" w:rsidP="0D2283D4">
      <w:pPr>
        <w:tabs>
          <w:tab w:val="left" w:pos="7640"/>
        </w:tabs>
        <w:spacing w:before="168" w:after="168"/>
        <w:ind w:left="-142" w:right="-289"/>
        <w:textAlignment w:val="bottom"/>
        <w:rPr>
          <w:rFonts w:cs="Arial"/>
          <w:color w:val="17365D"/>
        </w:rPr>
      </w:pPr>
      <w:r>
        <w:t>This program plan will assist you in planning your program. You must follow the official program requirements for the calendar year in which you are enrolled.</w:t>
      </w:r>
      <w:r>
        <w:br/>
      </w:r>
      <w:r>
        <w:br/>
        <w:t>Please contact</w:t>
      </w:r>
      <w:r w:rsidR="6C4E4C1E">
        <w:t xml:space="preserve"> </w:t>
      </w:r>
      <w:hyperlink r:id="rId11">
        <w:r w:rsidR="00186F4A" w:rsidRPr="0D2283D4">
          <w:rPr>
            <w:rStyle w:val="Hyperlink"/>
            <w:color w:val="1F4E79" w:themeColor="accent5" w:themeShade="80"/>
          </w:rPr>
          <w:t xml:space="preserve">Faculty of Business </w:t>
        </w:r>
        <w:r w:rsidRPr="0D2283D4">
          <w:rPr>
            <w:rStyle w:val="Hyperlink"/>
            <w:color w:val="1F4E79" w:themeColor="accent5" w:themeShade="80"/>
          </w:rPr>
          <w:t>Advising Services</w:t>
        </w:r>
      </w:hyperlink>
      <w:r>
        <w:t xml:space="preserve"> for program planning assistance.</w:t>
      </w:r>
    </w:p>
    <w:tbl>
      <w:tblPr>
        <w:tblpPr w:leftFromText="180" w:rightFromText="180" w:vertAnchor="text" w:tblpY="1"/>
        <w:tblW w:w="8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E0" w:firstRow="1" w:lastRow="1" w:firstColumn="1" w:lastColumn="0" w:noHBand="0" w:noVBand="1"/>
      </w:tblPr>
      <w:tblGrid>
        <w:gridCol w:w="4428"/>
        <w:gridCol w:w="4428"/>
      </w:tblGrid>
      <w:tr w:rsidR="003157DD" w:rsidRPr="00360779" w14:paraId="129ED6C5" w14:textId="77777777" w:rsidTr="00360779">
        <w:tc>
          <w:tcPr>
            <w:tcW w:w="4428" w:type="dxa"/>
          </w:tcPr>
          <w:p w14:paraId="6DC744FD" w14:textId="77777777" w:rsidR="003157DD" w:rsidRPr="001826E0" w:rsidRDefault="00B31834" w:rsidP="001826E0">
            <w:pPr>
              <w:pStyle w:val="TableText"/>
            </w:pPr>
            <w:r w:rsidRPr="001826E0">
              <w:br/>
            </w:r>
            <w:r w:rsidRPr="001826E0">
              <w:rPr>
                <w:b/>
              </w:rPr>
              <w:t>Course Level Legend</w:t>
            </w:r>
            <w:r w:rsidRPr="001826E0">
              <w:br/>
              <w:t>JUNIOR / JR - 200 numbered course</w:t>
            </w:r>
            <w:r w:rsidRPr="001826E0">
              <w:br/>
              <w:t>SENIOR / SR - 300 or 400 numbered course</w:t>
            </w:r>
            <w:r w:rsidRPr="001826E0">
              <w:br/>
            </w:r>
            <w:r w:rsidR="006F5091" w:rsidRPr="001826E0">
              <w:t>PREPA</w:t>
            </w:r>
            <w:r w:rsidR="00351BFE" w:rsidRPr="001826E0">
              <w:t>RA</w:t>
            </w:r>
            <w:r w:rsidR="006F5091" w:rsidRPr="001826E0">
              <w:t>TORY</w:t>
            </w:r>
            <w:r w:rsidR="00D410C6" w:rsidRPr="001826E0">
              <w:t xml:space="preserve"> -</w:t>
            </w:r>
            <w:r w:rsidRPr="001826E0">
              <w:t xml:space="preserve"> 100 numbered course</w:t>
            </w:r>
            <w:r w:rsidRPr="001826E0">
              <w:br/>
            </w:r>
          </w:p>
        </w:tc>
        <w:tc>
          <w:tcPr>
            <w:tcW w:w="4428" w:type="dxa"/>
          </w:tcPr>
          <w:p w14:paraId="10AE87DD" w14:textId="77777777" w:rsidR="003157DD" w:rsidRPr="001826E0" w:rsidRDefault="0086254B" w:rsidP="001826E0">
            <w:pPr>
              <w:pStyle w:val="TableText"/>
            </w:pPr>
            <w:r w:rsidRPr="001826E0">
              <w:br/>
            </w:r>
            <w:r w:rsidRPr="001826E0">
              <w:rPr>
                <w:b/>
              </w:rPr>
              <w:t>Course Progress Legend</w:t>
            </w:r>
            <w:r w:rsidRPr="001826E0">
              <w:br/>
              <w:t>TR - Transfer Credit Awarded</w:t>
            </w:r>
            <w:r w:rsidRPr="001826E0">
              <w:br/>
              <w:t>C - Completed AU Course</w:t>
            </w:r>
            <w:r w:rsidRPr="001826E0">
              <w:br/>
              <w:t>IP - In Progress AU Course</w:t>
            </w:r>
          </w:p>
        </w:tc>
      </w:tr>
    </w:tbl>
    <w:p w14:paraId="72A200DB" w14:textId="77777777" w:rsidR="003715CB" w:rsidRPr="00C65938" w:rsidRDefault="003715CB" w:rsidP="00CF45E8">
      <w:pPr>
        <w:ind w:hanging="142"/>
        <w:rPr>
          <w:rFonts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2"/>
        <w:gridCol w:w="983"/>
        <w:gridCol w:w="1955"/>
        <w:gridCol w:w="1495"/>
        <w:gridCol w:w="1201"/>
        <w:gridCol w:w="2398"/>
      </w:tblGrid>
      <w:tr w:rsidR="00C63112" w14:paraId="609FD343" w14:textId="77777777" w:rsidTr="7C2CB146">
        <w:tc>
          <w:tcPr>
            <w:tcW w:w="0" w:type="auto"/>
            <w:gridSpan w:val="6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C07C1BA" w14:textId="4070657B" w:rsidR="00C63112" w:rsidRPr="00276AA0" w:rsidRDefault="00C63112" w:rsidP="00C63112">
            <w:pPr>
              <w:rPr>
                <w:rFonts w:eastAsia="Times New Roman"/>
                <w:color w:val="1F497D"/>
                <w:sz w:val="22"/>
                <w:szCs w:val="22"/>
              </w:rPr>
            </w:pPr>
            <w:r w:rsidRP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>Minimum block transfer award for an approved degree is 42 credits. Students presenting approved undergraduate degrees from an accredited institute will receive up to 60 credits of block transfer award</w:t>
            </w:r>
            <w:r w:rsidR="7DB80F44" w:rsidRP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>ed</w:t>
            </w:r>
            <w:r w:rsidRP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 toward the first two years of the Bachelor of Commerce, depending on the courses found equivalent to the following </w:t>
            </w:r>
            <w:r w:rsidRPr="00276AA0">
              <w:rPr>
                <w:rFonts w:cs="Arial"/>
                <w:color w:val="000000"/>
                <w:sz w:val="22"/>
                <w:szCs w:val="22"/>
              </w:rPr>
              <w:t>bridging list</w:t>
            </w:r>
            <w:r w:rsidRP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>:</w:t>
            </w:r>
          </w:p>
        </w:tc>
      </w:tr>
      <w:tr w:rsidR="00C63112" w14:paraId="32D44B36" w14:textId="77777777" w:rsidTr="7C2CB146">
        <w:tc>
          <w:tcPr>
            <w:tcW w:w="0" w:type="auto"/>
            <w:gridSpan w:val="6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45" w:type="dxa"/>
              <w:bottom w:w="45" w:type="dxa"/>
            </w:tcMar>
            <w:vAlign w:val="center"/>
          </w:tcPr>
          <w:p w14:paraId="6E78913F" w14:textId="77777777" w:rsidR="00C63112" w:rsidRPr="002F4FC3" w:rsidRDefault="00C63112" w:rsidP="00C63112">
            <w:pPr>
              <w:pStyle w:val="TableText"/>
              <w:jc w:val="center"/>
              <w:rPr>
                <w:rFonts w:eastAsia="Times New Roman"/>
                <w:b/>
                <w:position w:val="-2"/>
                <w:sz w:val="17"/>
                <w:szCs w:val="17"/>
              </w:rPr>
            </w:pPr>
            <w:r w:rsidRPr="002F4FC3">
              <w:rPr>
                <w:rFonts w:eastAsia="Times New Roman"/>
                <w:b/>
                <w:position w:val="-2"/>
                <w:sz w:val="17"/>
                <w:szCs w:val="17"/>
              </w:rPr>
              <w:t>Bridging Courses (Years 1 and 2)</w:t>
            </w:r>
          </w:p>
          <w:p w14:paraId="22690AE9" w14:textId="77777777" w:rsidR="00C63112" w:rsidRPr="002F4FC3" w:rsidRDefault="00C63112" w:rsidP="00C63112">
            <w:pPr>
              <w:pStyle w:val="TableText"/>
              <w:jc w:val="center"/>
              <w:rPr>
                <w:rFonts w:eastAsia="Times New Roman"/>
                <w:b/>
                <w:position w:val="-2"/>
                <w:sz w:val="17"/>
                <w:szCs w:val="17"/>
              </w:rPr>
            </w:pPr>
            <w:r w:rsidRPr="002F4FC3">
              <w:rPr>
                <w:rFonts w:eastAsia="Times New Roman"/>
                <w:b/>
                <w:position w:val="-2"/>
                <w:sz w:val="17"/>
                <w:szCs w:val="17"/>
              </w:rPr>
              <w:t>(a passing grade is required in the below 18 credits in order to meet degree requirements)</w:t>
            </w:r>
          </w:p>
        </w:tc>
      </w:tr>
      <w:tr w:rsidR="00C63112" w:rsidRPr="00EE3D80" w14:paraId="70B2F991" w14:textId="77777777" w:rsidTr="7C2CB146">
        <w:tc>
          <w:tcPr>
            <w:tcW w:w="781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155623CC" w14:textId="77777777" w:rsidR="00C63112" w:rsidRPr="00EE3D80" w:rsidRDefault="00C63112" w:rsidP="00C63112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LEVEL</w:t>
            </w:r>
          </w:p>
        </w:tc>
        <w:tc>
          <w:tcPr>
            <w:tcW w:w="996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24A80009" w14:textId="77777777" w:rsidR="00C63112" w:rsidRPr="00EE3D80" w:rsidRDefault="00C63112" w:rsidP="00C63112">
            <w:pPr>
              <w:pStyle w:val="Credits"/>
            </w:pPr>
            <w:r w:rsidRPr="00EE3D80">
              <w:t>TOTAL CREDITS</w:t>
            </w:r>
          </w:p>
        </w:tc>
        <w:tc>
          <w:tcPr>
            <w:tcW w:w="1991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5C161237" w14:textId="77777777" w:rsidR="00C63112" w:rsidRPr="00EE3D80" w:rsidRDefault="00C63112" w:rsidP="00C63112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URSE</w:t>
            </w:r>
          </w:p>
        </w:tc>
        <w:tc>
          <w:tcPr>
            <w:tcW w:w="1501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55C5A39E" w14:textId="77777777" w:rsidR="00C63112" w:rsidRPr="00EE3D80" w:rsidRDefault="00C63112" w:rsidP="00C63112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REQUIREMENT</w:t>
            </w:r>
          </w:p>
        </w:tc>
        <w:tc>
          <w:tcPr>
            <w:tcW w:w="1217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1A22C3DC" w14:textId="77777777" w:rsidR="00C63112" w:rsidRPr="00EE3D80" w:rsidRDefault="00C63112" w:rsidP="00C63112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URSE PROGRESS</w:t>
            </w:r>
          </w:p>
        </w:tc>
        <w:tc>
          <w:tcPr>
            <w:tcW w:w="2562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42C09222" w14:textId="77777777" w:rsidR="00C63112" w:rsidRPr="00EE3D80" w:rsidRDefault="00C63112" w:rsidP="00C63112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MMENTS</w:t>
            </w:r>
          </w:p>
        </w:tc>
      </w:tr>
      <w:tr w:rsidR="00C63112" w:rsidRPr="00EE3D80" w14:paraId="6A6AA94D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D1D1A00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07B4241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45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3A95956" w14:textId="77777777" w:rsidR="00C63112" w:rsidRPr="000D64AE" w:rsidRDefault="00C63112" w:rsidP="00C6311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12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0</w:t>
              </w:r>
            </w:hyperlink>
            <w:r w:rsidRPr="005D3485">
              <w:rPr>
                <w:rFonts w:eastAsia="Times New Roman"/>
                <w:position w:val="-2"/>
                <w:sz w:val="17"/>
                <w:szCs w:val="17"/>
              </w:rPr>
              <w:t xml:space="preserve"> or</w:t>
            </w:r>
            <w:hyperlink r:id="rId13" w:history="1">
              <w:r w:rsidRPr="005D3485">
                <w:rPr>
                  <w:rFonts w:eastAsia="Times New Roman"/>
                  <w:color w:val="006600"/>
                  <w:position w:val="-2"/>
                  <w:sz w:val="17"/>
                  <w:szCs w:val="17"/>
                </w:rPr>
                <w:br/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3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2D4E1AD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BE2A059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02E471A" w14:textId="77777777" w:rsidR="00C63112" w:rsidRPr="000D64AE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950409">
              <w:rPr>
                <w:position w:val="-2"/>
                <w:szCs w:val="17"/>
              </w:rPr>
              <w:t>St</w:t>
            </w:r>
            <w:r w:rsidR="001A63B5">
              <w:rPr>
                <w:position w:val="-2"/>
                <w:szCs w:val="17"/>
              </w:rPr>
              <w:t>udents wishing to take further a</w:t>
            </w:r>
            <w:r w:rsidRPr="00950409">
              <w:rPr>
                <w:position w:val="-2"/>
                <w:szCs w:val="17"/>
              </w:rPr>
              <w:t>ccounting or finance courses or pursue a professional accounting</w:t>
            </w:r>
            <w:r>
              <w:rPr>
                <w:position w:val="-2"/>
                <w:szCs w:val="17"/>
              </w:rPr>
              <w:t xml:space="preserve"> </w:t>
            </w:r>
            <w:r w:rsidRPr="006F5815">
              <w:rPr>
                <w:position w:val="-2"/>
                <w:szCs w:val="17"/>
              </w:rPr>
              <w:t>designation should take</w:t>
            </w:r>
            <w:r w:rsidRPr="003B4FBC">
              <w:rPr>
                <w:position w:val="-2"/>
                <w:szCs w:val="17"/>
              </w:rPr>
              <w:t xml:space="preserve"> </w:t>
            </w:r>
            <w:hyperlink r:id="rId14" w:history="1">
              <w:r w:rsidRPr="0019328E">
                <w:rPr>
                  <w:color w:val="1F497D"/>
                  <w:position w:val="-2"/>
                  <w:szCs w:val="17"/>
                </w:rPr>
                <w:t>ACCT253</w:t>
              </w:r>
            </w:hyperlink>
            <w:r w:rsidR="001A63B5">
              <w:rPr>
                <w:color w:val="1F497D"/>
                <w:position w:val="-2"/>
                <w:szCs w:val="17"/>
              </w:rPr>
              <w:t>.</w:t>
            </w:r>
            <w:r w:rsidRPr="00A90979">
              <w:rPr>
                <w:rFonts w:eastAsia="Times New Roman"/>
                <w:position w:val="-2"/>
                <w:szCs w:val="17"/>
              </w:rPr>
              <w:t> </w:t>
            </w:r>
          </w:p>
        </w:tc>
      </w:tr>
      <w:tr w:rsidR="00C63112" w:rsidRPr="00EE3D80" w14:paraId="34CC52F7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8EDEEA7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AE943EC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48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1DFAAF8" w14:textId="77777777" w:rsidR="00C63112" w:rsidRPr="005D3485" w:rsidRDefault="00C63112" w:rsidP="00C6311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15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233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</w:t>
            </w:r>
            <w:r w:rsidRPr="00F16359">
              <w:rPr>
                <w:rFonts w:eastAsia="Times New Roman"/>
                <w:color w:val="1F4E79"/>
                <w:position w:val="-2"/>
                <w:sz w:val="17"/>
                <w:szCs w:val="17"/>
              </w:rPr>
              <w:t xml:space="preserve"> </w:t>
            </w:r>
            <w:hyperlink r:id="rId16" w:history="1">
              <w:r w:rsidRPr="00F16359">
                <w:rPr>
                  <w:rStyle w:val="Hyperlink"/>
                  <w:rFonts w:eastAsia="Times New Roman"/>
                  <w:color w:val="1F4E79"/>
                  <w:position w:val="-2"/>
                  <w:sz w:val="17"/>
                  <w:szCs w:val="17"/>
                </w:rPr>
                <w:t>ENGL</w:t>
              </w:r>
            </w:hyperlink>
            <w:r w:rsidRPr="00F16359">
              <w:rPr>
                <w:rFonts w:eastAsia="Times New Roman"/>
                <w:color w:val="1F4E79"/>
                <w:position w:val="-2"/>
                <w:sz w:val="17"/>
                <w:szCs w:val="17"/>
              </w:rPr>
              <w:t xml:space="preserve"> or </w:t>
            </w:r>
            <w:hyperlink r:id="rId17" w:history="1">
              <w:r w:rsidRPr="00F16359">
                <w:rPr>
                  <w:rStyle w:val="Hyperlink"/>
                  <w:rFonts w:eastAsia="Times New Roman"/>
                  <w:color w:val="1F4E79"/>
                  <w:position w:val="-2"/>
                  <w:sz w:val="17"/>
                  <w:szCs w:val="17"/>
                </w:rPr>
                <w:t>COMM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CAEDE35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B8F8998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C9E6D1B" w14:textId="77777777" w:rsidR="00C63112" w:rsidRPr="000D64AE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C63112" w:rsidRPr="00EE3D80" w14:paraId="4218FCDB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D97A360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D6364F4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51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924BEA1" w14:textId="77777777" w:rsidR="00C63112" w:rsidRPr="005D3485" w:rsidRDefault="00C63112" w:rsidP="00C6311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18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7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1B20619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5A0BE3B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2AEAC68" w14:textId="77777777" w:rsidR="00C63112" w:rsidRPr="000D64AE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="00C63112" w:rsidRPr="00EE3D80" w14:paraId="2D46EED7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3A926B0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B3E1292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54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75B1C58" w14:textId="77777777" w:rsidR="00C63112" w:rsidRPr="001A63B5" w:rsidRDefault="00C63112" w:rsidP="00C6311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19" w:history="1">
              <w:r w:rsidRPr="001A63B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8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D5B2360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C68F7AF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1F2DE4D" w14:textId="77777777" w:rsidR="00C63112" w:rsidRPr="000D64AE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C63112" w:rsidRPr="00EE3D80" w14:paraId="150948EA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54570CB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404E88D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57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B5A23AA" w14:textId="77777777" w:rsidR="00C63112" w:rsidRPr="001A63B5" w:rsidRDefault="00C63112" w:rsidP="00C6311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0" w:history="1">
              <w:r w:rsidRPr="001A63B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24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C1724AB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EE6B453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3A0A5E7" w14:textId="77777777" w:rsidR="00C63112" w:rsidRPr="000D64AE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C63112" w:rsidRPr="00EE3D80" w14:paraId="51038F00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03F031D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C673BAA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60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F68B137" w14:textId="77777777" w:rsidR="00C63112" w:rsidRPr="005D3485" w:rsidRDefault="00C63112" w:rsidP="00C6311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1" w:history="1">
              <w:r w:rsidRPr="005D3485">
                <w:t>MGSC30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E635742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417555F" w14:textId="77777777" w:rsidR="00C63112" w:rsidRPr="000D64AE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E32E18D" w14:textId="77777777" w:rsidR="00C63112" w:rsidRPr="000D64AE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C63112" w:rsidRPr="00EE3D80" w14:paraId="45D9355A" w14:textId="77777777" w:rsidTr="7C2CB146">
        <w:tc>
          <w:tcPr>
            <w:tcW w:w="0" w:type="auto"/>
            <w:gridSpan w:val="6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1091D65C" w14:textId="77777777" w:rsidR="00C63112" w:rsidRPr="00EE3D80" w:rsidRDefault="00C63112" w:rsidP="00C63112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>
              <w:rPr>
                <w:rFonts w:eastAsia="Times New Roman"/>
                <w:b/>
                <w:szCs w:val="16"/>
              </w:rPr>
              <w:t>Years 3 &amp; 4</w:t>
            </w:r>
            <w:r w:rsidR="00A87FEF">
              <w:rPr>
                <w:rFonts w:eastAsia="Times New Roman"/>
                <w:b/>
                <w:szCs w:val="16"/>
              </w:rPr>
              <w:t>***</w:t>
            </w:r>
          </w:p>
        </w:tc>
      </w:tr>
      <w:tr w:rsidR="00C63112" w:rsidRPr="00EE3D80" w14:paraId="346716F8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38E0A4CC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1D1EFD8E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63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8F1E316" w14:textId="77777777" w:rsidR="00C63112" w:rsidRPr="001A63B5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22" w:history="1">
              <w:r w:rsidRPr="001A63B5">
                <w:rPr>
                  <w:rFonts w:eastAsia="Times New Roman"/>
                  <w:color w:val="1F497D"/>
                  <w:szCs w:val="22"/>
                </w:rPr>
                <w:t>ACCT35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2A1AD2B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  <w:r w:rsidR="00A87FEF"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F7D0CDC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B631D47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63112" w:rsidRPr="00EE3D80" w14:paraId="44429324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71E8EA54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0F72883D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66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7E1390B" w14:textId="77777777" w:rsidR="001A63B5" w:rsidRDefault="00C63112" w:rsidP="00C63112">
            <w:pPr>
              <w:pStyle w:val="TableText"/>
              <w:rPr>
                <w:color w:val="1F497D"/>
                <w:position w:val="-2"/>
                <w:szCs w:val="17"/>
              </w:rPr>
            </w:pPr>
            <w:hyperlink r:id="rId23" w:history="1">
              <w:r w:rsidRPr="0019328E">
                <w:rPr>
                  <w:color w:val="1F497D"/>
                  <w:position w:val="-2"/>
                  <w:szCs w:val="17"/>
                </w:rPr>
                <w:t>ADMN417</w:t>
              </w:r>
            </w:hyperlink>
            <w:r>
              <w:rPr>
                <w:color w:val="1F497D"/>
                <w:position w:val="-2"/>
                <w:szCs w:val="17"/>
              </w:rPr>
              <w:t xml:space="preserve"> or </w:t>
            </w:r>
          </w:p>
          <w:p w14:paraId="56562D44" w14:textId="77777777" w:rsidR="00C63112" w:rsidRPr="00A90979" w:rsidRDefault="00C63112" w:rsidP="00C63112">
            <w:pPr>
              <w:pStyle w:val="TableText"/>
              <w:rPr>
                <w:rStyle w:val="Hyperlink"/>
                <w:rFonts w:eastAsia="Times New Roman"/>
                <w:szCs w:val="22"/>
              </w:rPr>
            </w:pPr>
            <w:hyperlink r:id="rId24" w:history="1">
              <w:r w:rsidRPr="00816087">
                <w:rPr>
                  <w:color w:val="1F497D"/>
                  <w:position w:val="-2"/>
                  <w:szCs w:val="17"/>
                </w:rPr>
                <w:t>ECON40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313747A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  <w:r w:rsidR="00A87FEF"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C683FF0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669CF4D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63112" w:rsidRPr="00EE3D80" w14:paraId="59F0A33C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4913A192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112A418C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69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D2153BB" w14:textId="77777777" w:rsidR="00C63112" w:rsidRPr="00226309" w:rsidRDefault="00C63112" w:rsidP="00C6311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5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35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295E56F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  <w:r w:rsidR="00A87FEF"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B8F8526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BF3FAFD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63112" w:rsidRPr="00EE3D80" w14:paraId="683EBB34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7FB32137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160E34D1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72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A0CF6E4" w14:textId="77777777" w:rsidR="00C63112" w:rsidRPr="00A90979" w:rsidRDefault="00C63112" w:rsidP="00C63112">
            <w:pPr>
              <w:pStyle w:val="TableText"/>
              <w:rPr>
                <w:rStyle w:val="Hyperlink"/>
                <w:rFonts w:eastAsia="Times New Roman"/>
                <w:szCs w:val="22"/>
              </w:rPr>
            </w:pPr>
            <w:hyperlink r:id="rId26" w:history="1">
              <w:r w:rsidRPr="00816087">
                <w:rPr>
                  <w:color w:val="1F497D"/>
                  <w:position w:val="-2"/>
                  <w:szCs w:val="17"/>
                </w:rPr>
                <w:t>FNCE300/ECON300</w:t>
              </w:r>
            </w:hyperlink>
            <w:r>
              <w:rPr>
                <w:color w:val="1F497D"/>
                <w:position w:val="-2"/>
                <w:szCs w:val="17"/>
              </w:rPr>
              <w:t xml:space="preserve"> or </w:t>
            </w:r>
            <w:hyperlink r:id="rId27" w:history="1">
              <w:r w:rsidRPr="00816087">
                <w:rPr>
                  <w:color w:val="1F497D"/>
                  <w:position w:val="-2"/>
                  <w:szCs w:val="17"/>
                </w:rPr>
                <w:t>FNCE370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E684ED0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  <w:r w:rsidR="00A87FEF"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2A44E11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453A71D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position w:val="-2"/>
                <w:sz w:val="17"/>
                <w:szCs w:val="17"/>
              </w:rPr>
              <w:t xml:space="preserve">Students planning to pursue further courses in finance or accounting should take </w:t>
            </w:r>
            <w:hyperlink r:id="rId28" w:history="1">
              <w:r w:rsidRPr="00F16359">
                <w:rPr>
                  <w:rStyle w:val="Hyperlink"/>
                  <w:color w:val="1F4E79"/>
                  <w:position w:val="-2"/>
                  <w:sz w:val="17"/>
                  <w:szCs w:val="17"/>
                </w:rPr>
                <w:t>FNCE370</w:t>
              </w:r>
            </w:hyperlink>
            <w:r>
              <w:rPr>
                <w:position w:val="-2"/>
                <w:sz w:val="17"/>
                <w:szCs w:val="17"/>
              </w:rPr>
              <w:t>.</w:t>
            </w:r>
            <w:r w:rsidRPr="001E2C37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EF56D2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9F1A35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63112" w:rsidRPr="00EE3D80" w14:paraId="297CF16C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49A0B885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35D39F1B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75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28BB204" w14:textId="77777777" w:rsidR="00C63112" w:rsidRPr="001A63B5" w:rsidRDefault="00C63112" w:rsidP="00C6311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9" w:history="1">
              <w:r w:rsidRPr="001A63B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ORGB364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43909D0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  <w:r w:rsidR="00A87FEF"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B3A398A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3BE6030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</w:p>
        </w:tc>
      </w:tr>
      <w:tr w:rsidR="00C63112" w:rsidRPr="00EE3D80" w14:paraId="5B4FC6EC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394689DC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62239DA7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78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B63FC9E" w14:textId="77777777" w:rsidR="00C63112" w:rsidRPr="00226309" w:rsidRDefault="00C63112" w:rsidP="00C6311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30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HRMT386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5DEF0EC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  <w:r w:rsidR="00A87FEF"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4CD5811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4B83ED7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63112" w:rsidRPr="00EE3D80" w14:paraId="7335A9A1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1E8F3FA7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lastRenderedPageBreak/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78899D11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81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25B863E" w14:textId="77777777" w:rsidR="00C63112" w:rsidRPr="00B635C7" w:rsidRDefault="00C63112" w:rsidP="00C63112">
            <w:pPr>
              <w:pStyle w:val="TableText"/>
              <w:rPr>
                <w:rStyle w:val="Hyperlink"/>
                <w:color w:val="17365D"/>
                <w:sz w:val="17"/>
                <w:szCs w:val="17"/>
                <w:u w:val="none"/>
              </w:rPr>
            </w:pPr>
            <w:hyperlink r:id="rId31" w:history="1">
              <w:r w:rsidRPr="00B635C7">
                <w:rPr>
                  <w:rStyle w:val="Hyperlink"/>
                  <w:color w:val="17365D"/>
                  <w:sz w:val="17"/>
                  <w:szCs w:val="17"/>
                  <w:u w:val="none"/>
                </w:rPr>
                <w:t>MGSC312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C39D61D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  <w:r w:rsidR="00A87FEF"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1D7C4FD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DAD0F6C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63112" w:rsidRPr="00EE3D80" w14:paraId="7273C3A3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6CB96804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1FD85C43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8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A584517" w14:textId="77777777" w:rsidR="00C63112" w:rsidRPr="006E30EC" w:rsidRDefault="00C63112" w:rsidP="00C6311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32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MGSC368</w:t>
              </w:r>
            </w:hyperlink>
            <w:r w:rsidRPr="00226309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r:id="rId33" w:history="1">
              <w:r w:rsidRPr="00F16359">
                <w:rPr>
                  <w:rFonts w:eastAsia="Times New Roman"/>
                  <w:color w:val="1F4E79"/>
                  <w:position w:val="-2"/>
                  <w:sz w:val="17"/>
                  <w:szCs w:val="17"/>
                </w:rPr>
                <w:t>MGSC369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75F5986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  <w:r w:rsidR="00A87FEF"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FFA3F2C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E565E7E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63112" w:rsidRPr="00EE3D80" w14:paraId="3BDF76DB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E254970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77F2607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8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3E2BA4D" w14:textId="77777777" w:rsidR="00C63112" w:rsidRPr="00226309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34" w:history="1">
              <w:r w:rsidRPr="00226309">
                <w:rPr>
                  <w:rFonts w:eastAsia="Times New Roman"/>
                  <w:color w:val="1F497D"/>
                  <w:szCs w:val="22"/>
                </w:rPr>
                <w:t>ACCT35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C11FB0E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8D9352F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FDA1189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63112" w:rsidRPr="00EE3D80" w14:paraId="746CC2D2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6DF9158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9D79205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9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E09945E" w14:textId="77777777" w:rsidR="00C63112" w:rsidRPr="00226309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35" w:history="1">
              <w:r w:rsidRPr="00226309">
                <w:rPr>
                  <w:rFonts w:eastAsia="Times New Roman"/>
                  <w:color w:val="1F497D"/>
                  <w:szCs w:val="22"/>
                </w:rPr>
                <w:t>ACCT352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08DD017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B74B23C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6E68443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63112" w:rsidRPr="00EE3D80" w14:paraId="2A8C9ABF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B7AF33F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6D25C3B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9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F28FA95" w14:textId="77777777" w:rsidR="00C63112" w:rsidRPr="00226309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36" w:history="1">
              <w:r w:rsidRPr="00226309">
                <w:rPr>
                  <w:rFonts w:eastAsia="Times New Roman"/>
                  <w:color w:val="1F497D"/>
                  <w:szCs w:val="22"/>
                </w:rPr>
                <w:t>ACCT460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221F3FA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B99B376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286703C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63112" w:rsidRPr="00EE3D80" w14:paraId="69DB0937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F19490E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8149CB7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9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9CCF16D" w14:textId="77777777" w:rsidR="00C63112" w:rsidRPr="00226309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37" w:history="1">
              <w:r w:rsidRPr="00226309">
                <w:rPr>
                  <w:rFonts w:eastAsia="Times New Roman"/>
                  <w:color w:val="1F497D"/>
                  <w:szCs w:val="22"/>
                </w:rPr>
                <w:t>TAXX30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6568704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0866292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E8044C6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63112" w:rsidRPr="00EE3D80" w14:paraId="1F91FF66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2FD600B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D5A5067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9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CCB410F" w14:textId="77777777" w:rsidR="00C63112" w:rsidRPr="00226309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38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371</w:t>
              </w:r>
            </w:hyperlink>
            <w:r w:rsidRPr="00226309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r:id="rId39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401</w:t>
              </w:r>
            </w:hyperlink>
            <w:r w:rsidRPr="00226309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r:id="rId40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403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C8B946D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1C9C102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3FE5866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63112" w:rsidRPr="00EE3D80" w14:paraId="0E8C769E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EFFA454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04FEDCC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0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2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562AFA8" w14:textId="77777777" w:rsidR="00C63112" w:rsidRPr="001A63B5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1A63B5">
              <w:rPr>
                <w:rFonts w:eastAsia="Times New Roman"/>
                <w:color w:val="1F497D"/>
                <w:szCs w:val="22"/>
              </w:rPr>
              <w:t xml:space="preserve">Other </w:t>
            </w:r>
            <w:hyperlink r:id="rId41" w:history="1"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ACCT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42" w:anchor="taxx" w:history="1">
              <w:r w:rsidRPr="001A63B5">
                <w:rPr>
                  <w:rFonts w:eastAsia="Times New Roman"/>
                  <w:color w:val="1F497D"/>
                  <w:szCs w:val="22"/>
                </w:rPr>
                <w:br/>
              </w:r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TAXX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43" w:history="1">
              <w:r w:rsidRPr="001A63B5">
                <w:rPr>
                  <w:rFonts w:eastAsia="Times New Roman"/>
                  <w:color w:val="1F497D"/>
                  <w:szCs w:val="22"/>
                </w:rPr>
                <w:br/>
              </w:r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FNCE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44" w:history="1">
              <w:r w:rsidRPr="001A63B5">
                <w:rPr>
                  <w:rFonts w:eastAsia="Times New Roman"/>
                  <w:color w:val="1F497D"/>
                  <w:szCs w:val="22"/>
                </w:rPr>
                <w:br/>
                <w:t>CMIS45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5F9A64E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Major Elective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56DFC38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771A9D0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63112" w:rsidRPr="00EE3D80" w14:paraId="3A529F1A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DAF4E03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9508EED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0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5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287D8A9" w14:textId="77777777" w:rsidR="00C63112" w:rsidRPr="001A63B5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1A63B5">
              <w:rPr>
                <w:rFonts w:eastAsia="Times New Roman"/>
                <w:color w:val="1F497D"/>
                <w:szCs w:val="22"/>
              </w:rPr>
              <w:t xml:space="preserve">Other </w:t>
            </w:r>
            <w:hyperlink r:id="rId45" w:history="1"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ACCT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46" w:history="1">
              <w:r w:rsidRPr="001A63B5">
                <w:rPr>
                  <w:rFonts w:eastAsia="Times New Roman"/>
                  <w:color w:val="1F497D"/>
                  <w:szCs w:val="22"/>
                </w:rPr>
                <w:br/>
              </w:r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TAXX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47" w:history="1">
              <w:r w:rsidRPr="001A63B5">
                <w:rPr>
                  <w:rFonts w:eastAsia="Times New Roman"/>
                  <w:color w:val="1F497D"/>
                  <w:szCs w:val="22"/>
                </w:rPr>
                <w:br/>
              </w:r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FNCE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48" w:history="1">
              <w:r w:rsidRPr="001A63B5">
                <w:rPr>
                  <w:rFonts w:eastAsia="Times New Roman"/>
                  <w:color w:val="1F497D"/>
                  <w:szCs w:val="22"/>
                </w:rPr>
                <w:br/>
                <w:t>CMIS45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08FBEEF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Major Elective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59CB444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7BC3538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63112" w:rsidRPr="00EE3D80" w14:paraId="0CD04866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EAE88A8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8BD5133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0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1E0E5E5" w14:textId="77777777" w:rsidR="00C63112" w:rsidRPr="001A63B5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1A63B5">
              <w:rPr>
                <w:rFonts w:eastAsia="Times New Roman"/>
                <w:color w:val="1F497D"/>
                <w:szCs w:val="22"/>
              </w:rPr>
              <w:t xml:space="preserve">Other </w:t>
            </w:r>
            <w:hyperlink r:id="rId49" w:history="1"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ACCT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50" w:history="1">
              <w:r w:rsidRPr="001A63B5">
                <w:rPr>
                  <w:rFonts w:eastAsia="Times New Roman"/>
                  <w:color w:val="1F497D"/>
                  <w:szCs w:val="22"/>
                </w:rPr>
                <w:br/>
              </w:r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TAXX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51" w:history="1">
              <w:r w:rsidRPr="001A63B5">
                <w:rPr>
                  <w:rFonts w:eastAsia="Times New Roman"/>
                  <w:color w:val="1F497D"/>
                  <w:szCs w:val="22"/>
                </w:rPr>
                <w:br/>
              </w:r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FNCE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52" w:history="1">
              <w:r w:rsidRPr="001A63B5">
                <w:rPr>
                  <w:rFonts w:eastAsia="Times New Roman"/>
                  <w:color w:val="1F497D"/>
                  <w:szCs w:val="22"/>
                </w:rPr>
                <w:br/>
                <w:t>CMIS45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BE07042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Major Elective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C3F8DBC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D2D4581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63112" w:rsidRPr="00EE3D80" w14:paraId="5BC84E53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D761F10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7927085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1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1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7F371A3" w14:textId="77777777" w:rsidR="00C63112" w:rsidRPr="00EE3D80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  <w:u w:val="single"/>
              </w:rPr>
            </w:pP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15B5375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79D6FCA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DD692BD" w14:textId="59E4A6F3" w:rsidR="00C63112" w:rsidRPr="00EE3D80" w:rsidRDefault="00C63112" w:rsidP="7C2CB146">
            <w:pPr>
              <w:pStyle w:val="TableText"/>
              <w:rPr>
                <w:rFonts w:eastAsia="Times New Roman"/>
                <w:color w:val="1F497D"/>
                <w:u w:val="single"/>
              </w:rPr>
            </w:pPr>
            <w:hyperlink r:id="rId53" w:history="1">
              <w:hyperlink r:id="rId54">
                <w:r w:rsidRPr="7C2CB146">
                  <w:rPr>
                    <w:rStyle w:val="Hyperlink"/>
                    <w:rFonts w:eastAsia="Times New Roman"/>
                  </w:rPr>
                  <w:t>Business &amp; Administrative Studies</w:t>
                </w:r>
              </w:hyperlink>
            </w:hyperlink>
          </w:p>
        </w:tc>
      </w:tr>
      <w:tr w:rsidR="00C63112" w:rsidRPr="00EE3D80" w14:paraId="7F4B6741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E71B51F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B3E4079" w14:textId="77777777" w:rsidR="00C63112" w:rsidRPr="000D64AE" w:rsidRDefault="00C63112" w:rsidP="00C6311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1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E3C5678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BCE24BD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E645D45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B5B0E96" w14:textId="7C4ADD47" w:rsidR="00C63112" w:rsidRPr="00EE3D80" w:rsidRDefault="00C63112" w:rsidP="00C63112">
            <w:pPr>
              <w:pStyle w:val="TableText"/>
              <w:rPr>
                <w:rFonts w:eastAsia="Times New Roman"/>
                <w:color w:val="1F497D"/>
                <w:szCs w:val="22"/>
                <w:u w:val="single"/>
              </w:rPr>
            </w:pPr>
            <w:hyperlink r:id="rId55" w:history="1">
              <w:r w:rsidRPr="00EE3D80">
                <w:rPr>
                  <w:rFonts w:eastAsia="Times New Roman"/>
                  <w:color w:val="1F497D"/>
                  <w:szCs w:val="22"/>
                  <w:u w:val="single"/>
                </w:rPr>
                <w:t>Non Business &amp; Administrative Studies</w:t>
              </w:r>
            </w:hyperlink>
            <w:r w:rsidR="00E36755">
              <w:rPr>
                <w:rFonts w:eastAsia="Times New Roman"/>
                <w:color w:val="1F497D"/>
                <w:szCs w:val="22"/>
                <w:u w:val="single"/>
              </w:rPr>
              <w:t>**</w:t>
            </w:r>
          </w:p>
        </w:tc>
      </w:tr>
      <w:tr w:rsidR="00C63112" w:rsidRPr="00EE3D80" w14:paraId="1B53B271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0AC535DB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4AAFD52B" w14:textId="77777777" w:rsidR="00C63112" w:rsidRPr="000D64AE" w:rsidRDefault="00C63112" w:rsidP="00C63112">
            <w:pPr>
              <w:pStyle w:val="Credits"/>
              <w:rPr>
                <w:rFonts w:eastAsia="Times New Roman"/>
                <w:color w:val="1F497D"/>
                <w:szCs w:val="22"/>
              </w:rPr>
            </w:pPr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>11</w:t>
            </w: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691BED1" w14:textId="77777777" w:rsidR="00C63112" w:rsidRPr="00226309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hyperlink r:id="rId56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04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0523CDB" w14:textId="77777777" w:rsidR="00C63112" w:rsidRPr="006E30EC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Required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DF56ABC" w14:textId="77777777" w:rsidR="00C63112" w:rsidRPr="006E30EC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6E30EC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B0C8B96" w14:textId="77777777" w:rsidR="00C63112" w:rsidRPr="006E30EC" w:rsidRDefault="00C63112" w:rsidP="005A499B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r>
              <w:rPr>
                <w:position w:val="-2"/>
                <w:sz w:val="17"/>
                <w:szCs w:val="17"/>
              </w:rPr>
              <w:t>Capstone I</w:t>
            </w:r>
          </w:p>
        </w:tc>
      </w:tr>
      <w:tr w:rsidR="00C63112" w:rsidRPr="00EE3D80" w14:paraId="12E7E3E1" w14:textId="77777777" w:rsidTr="7C2CB146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4F14E52" w14:textId="77777777" w:rsidR="00C63112" w:rsidRPr="00EE3D80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856A59C" w14:textId="77777777" w:rsidR="00C63112" w:rsidRPr="000D64AE" w:rsidRDefault="00C63112" w:rsidP="00C63112">
            <w:pPr>
              <w:pStyle w:val="Credits"/>
              <w:rPr>
                <w:rFonts w:eastAsia="Times New Roman"/>
                <w:color w:val="1F497D"/>
                <w:szCs w:val="22"/>
              </w:rPr>
            </w:pPr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>12</w:t>
            </w: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F1C3B65" w14:textId="77777777" w:rsidR="00C63112" w:rsidRPr="00226309" w:rsidRDefault="00C63112" w:rsidP="00C63112">
            <w:pPr>
              <w:pStyle w:val="TableText"/>
            </w:pPr>
            <w:hyperlink r:id="rId57" w:history="1">
              <w:r w:rsidRPr="00226309">
                <w:rPr>
                  <w:color w:val="1F497D"/>
                  <w:position w:val="-2"/>
                  <w:sz w:val="17"/>
                  <w:szCs w:val="17"/>
                </w:rPr>
                <w:t>ADMN40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91F76D8" w14:textId="77777777" w:rsidR="00C63112" w:rsidRPr="006E30EC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6E30EC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>
              <w:rPr>
                <w:rFonts w:eastAsia="Times New Roman"/>
                <w:position w:val="-2"/>
                <w:sz w:val="17"/>
                <w:szCs w:val="17"/>
              </w:rPr>
              <w:t>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71F1E8D" w14:textId="77777777" w:rsidR="00C63112" w:rsidRPr="006E30EC" w:rsidRDefault="00C63112" w:rsidP="00C63112">
            <w:pPr>
              <w:pStyle w:val="TableText"/>
              <w:rPr>
                <w:rFonts w:eastAsia="Times New Roman"/>
                <w:szCs w:val="22"/>
              </w:rPr>
            </w:pPr>
            <w:r w:rsidRPr="006E30EC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FE3D825" w14:textId="77777777" w:rsidR="00C63112" w:rsidRPr="00E91F3B" w:rsidRDefault="00C63112" w:rsidP="00C63112">
            <w:pPr>
              <w:pStyle w:val="TableText"/>
              <w:rPr>
                <w:color w:val="1F497D"/>
                <w:position w:val="-2"/>
                <w:sz w:val="17"/>
                <w:szCs w:val="17"/>
              </w:rPr>
            </w:pPr>
            <w:r w:rsidRPr="00E91F3B">
              <w:rPr>
                <w:color w:val="1F497D"/>
                <w:position w:val="-2"/>
                <w:sz w:val="17"/>
                <w:szCs w:val="17"/>
              </w:rPr>
              <w:t xml:space="preserve">Capstone II </w:t>
            </w:r>
            <w:r>
              <w:rPr>
                <w:color w:val="1F497D"/>
                <w:position w:val="-2"/>
                <w:sz w:val="17"/>
                <w:szCs w:val="17"/>
              </w:rPr>
              <w:t>-</w:t>
            </w:r>
            <w:r w:rsidRPr="00E91F3B">
              <w:rPr>
                <w:color w:val="1F497D"/>
                <w:position w:val="-2"/>
                <w:sz w:val="17"/>
                <w:szCs w:val="17"/>
              </w:rPr>
              <w:t>Last course completed – Must be taken with AU</w:t>
            </w:r>
          </w:p>
        </w:tc>
      </w:tr>
    </w:tbl>
    <w:p w14:paraId="651DD985" w14:textId="77777777" w:rsidR="001826E0" w:rsidRDefault="001826E0" w:rsidP="001826E0"/>
    <w:p w14:paraId="452EB8A7" w14:textId="77777777" w:rsidR="001826E0" w:rsidRDefault="001826E0" w:rsidP="001826E0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4"/>
      </w:tblGrid>
      <w:tr w:rsidR="00F07FB8" w14:paraId="313E4728" w14:textId="77777777" w:rsidTr="7EB27FF5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C6EC9BE" w14:textId="2E54F562" w:rsidR="00F07FB8" w:rsidRPr="00EE3D80" w:rsidRDefault="00A87FEF" w:rsidP="7EB27FF5">
            <w:pPr>
              <w:pStyle w:val="TableText"/>
              <w:rPr>
                <w:rFonts w:eastAsia="Times New Roman"/>
                <w:b/>
                <w:bCs/>
                <w:color w:val="1F497D"/>
              </w:rPr>
            </w:pPr>
            <w:r w:rsidRPr="7EB27FF5">
              <w:rPr>
                <w:rFonts w:eastAsia="Times New Roman"/>
              </w:rPr>
              <w:t>*</w:t>
            </w:r>
            <w:r w:rsidR="00F07FB8" w:rsidRPr="7EB27FF5">
              <w:rPr>
                <w:rFonts w:eastAsia="Times New Roman"/>
              </w:rPr>
              <w:t>Note: Program requires 12 credits at the 400-level</w:t>
            </w:r>
            <w:r w:rsidR="005A499B" w:rsidRPr="7EB27FF5">
              <w:rPr>
                <w:rFonts w:eastAsia="Times New Roman"/>
              </w:rPr>
              <w:t xml:space="preserve"> (including</w:t>
            </w:r>
            <w:r w:rsidR="00F07FB8" w:rsidRPr="001C3270">
              <w:rPr>
                <w:color w:val="1F497D"/>
                <w:position w:val="-2"/>
                <w:sz w:val="17"/>
                <w:szCs w:val="17"/>
              </w:rPr>
              <w:t xml:space="preserve"> </w:t>
            </w:r>
            <w:hyperlink r:id="rId58" w:history="1">
              <w:r w:rsidR="00057E39" w:rsidRPr="00E91F3B">
                <w:rPr>
                  <w:color w:val="1F497D"/>
                  <w:position w:val="-2"/>
                  <w:sz w:val="17"/>
                  <w:szCs w:val="17"/>
                  <w:u w:val="single"/>
                </w:rPr>
                <w:t>ADMN405</w:t>
              </w:r>
            </w:hyperlink>
            <w:r w:rsidR="005A499B">
              <w:rPr>
                <w:color w:val="1F497D"/>
                <w:position w:val="-2"/>
                <w:sz w:val="17"/>
                <w:szCs w:val="17"/>
                <w:u w:val="single"/>
              </w:rPr>
              <w:t>)</w:t>
            </w:r>
            <w:r w:rsidR="00F07FB8" w:rsidRPr="7EB27FF5">
              <w:rPr>
                <w:rFonts w:eastAsia="Times New Roman"/>
              </w:rPr>
              <w:t>.</w:t>
            </w:r>
          </w:p>
        </w:tc>
      </w:tr>
      <w:tr w:rsidR="009355B1" w14:paraId="563274C6" w14:textId="77777777" w:rsidTr="7EB27FF5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D3C87CC" w14:textId="6F71379F" w:rsidR="009355B1" w:rsidRPr="00A90979" w:rsidRDefault="62F1606C" w:rsidP="7C2CB146">
            <w:pPr>
              <w:pStyle w:val="TableText"/>
              <w:rPr>
                <w:rFonts w:eastAsia="Times New Roman"/>
              </w:rPr>
            </w:pPr>
            <w:r w:rsidRPr="7C2CB146">
              <w:rPr>
                <w:rFonts w:eastAsia="Times New Roman"/>
                <w:b/>
                <w:bCs/>
                <w:color w:val="1F497D"/>
              </w:rPr>
              <w:t>*</w:t>
            </w:r>
            <w:r w:rsidR="00A87FEF" w:rsidRPr="7C2CB146">
              <w:rPr>
                <w:rFonts w:eastAsia="Times New Roman"/>
                <w:b/>
                <w:bCs/>
                <w:color w:val="1F497D"/>
              </w:rPr>
              <w:t>*</w:t>
            </w:r>
            <w:r w:rsidRPr="7C2CB146">
              <w:rPr>
                <w:rFonts w:eastAsia="Times New Roman" w:cs="Arial"/>
                <w:color w:val="1F497D"/>
                <w:lang w:val="en-CA"/>
              </w:rPr>
              <w:t xml:space="preserve"> PHIL333 or PHIL337 is strongly recommended if not already taken within the diploma.</w:t>
            </w:r>
          </w:p>
        </w:tc>
      </w:tr>
      <w:tr w:rsidR="001826E0" w14:paraId="00BB5078" w14:textId="77777777" w:rsidTr="7EB27FF5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68B6BDB3" w14:textId="77777777" w:rsidR="00A87FEF" w:rsidRPr="00950409" w:rsidRDefault="00A87FEF" w:rsidP="00A87FEF">
            <w:pPr>
              <w:pStyle w:val="TableText"/>
            </w:pPr>
            <w:r w:rsidRPr="00950409">
              <w:rPr>
                <w:rFonts w:eastAsia="Times New Roman"/>
                <w:b/>
                <w:szCs w:val="22"/>
              </w:rPr>
              <w:t>Residency requirement</w:t>
            </w:r>
            <w:r w:rsidRPr="00950409">
              <w:rPr>
                <w:rFonts w:eastAsia="Times New Roman"/>
                <w:szCs w:val="22"/>
              </w:rPr>
              <w:t xml:space="preserve">. </w:t>
            </w:r>
            <w:r w:rsidRPr="00950409">
              <w:t xml:space="preserve">A minimum of 30 credits must be obtained through Athabasca University in senior (300 or 400 level) courses.  These 30 credits must include </w:t>
            </w:r>
            <w:hyperlink r:id="rId59" w:history="1">
              <w:r w:rsidRPr="006D4E46">
                <w:rPr>
                  <w:rStyle w:val="Hyperlink"/>
                  <w:position w:val="-2"/>
                  <w:szCs w:val="17"/>
                </w:rPr>
                <w:t>ADMN405</w:t>
              </w:r>
            </w:hyperlink>
            <w:r w:rsidRPr="006D4E46">
              <w:rPr>
                <w:color w:val="1F497D"/>
                <w:position w:val="-2"/>
                <w:szCs w:val="17"/>
              </w:rPr>
              <w:t xml:space="preserve"> </w:t>
            </w:r>
            <w:r w:rsidRPr="00950409">
              <w:t>plus 12 credits from the list of required courses for Years 3 and 4</w:t>
            </w:r>
          </w:p>
          <w:p w14:paraId="459859D6" w14:textId="77777777" w:rsidR="001826E0" w:rsidRPr="00EE3D80" w:rsidRDefault="00A87FEF" w:rsidP="005A499B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950409">
              <w:t>(A maximum of 1</w:t>
            </w:r>
            <w:r w:rsidR="005A499B">
              <w:t>5</w:t>
            </w:r>
            <w:r w:rsidRPr="00950409">
              <w:t xml:space="preserve"> credits can be transferred in for the required courses in years 3 &amp; 4).</w:t>
            </w:r>
            <w:r w:rsidR="005A499B" w:rsidRPr="00950409">
              <w:t xml:space="preserve"> ***</w:t>
            </w:r>
          </w:p>
        </w:tc>
      </w:tr>
    </w:tbl>
    <w:p w14:paraId="2D0ACA63" w14:textId="77777777" w:rsidR="006938D2" w:rsidRPr="00C515FE" w:rsidRDefault="006938D2" w:rsidP="00CF45E8">
      <w:pPr>
        <w:ind w:left="-142"/>
        <w:rPr>
          <w:rFonts w:cs="Arial"/>
          <w:szCs w:val="20"/>
        </w:rPr>
      </w:pPr>
    </w:p>
    <w:sectPr w:rsidR="006938D2" w:rsidRPr="00C515FE" w:rsidSect="00FA72AF">
      <w:headerReference w:type="even" r:id="rId60"/>
      <w:headerReference w:type="default" r:id="rId61"/>
      <w:footerReference w:type="even" r:id="rId62"/>
      <w:footerReference w:type="default" r:id="rId63"/>
      <w:pgSz w:w="12240" w:h="15840"/>
      <w:pgMar w:top="1477" w:right="1608" w:bottom="1440" w:left="1800" w:header="708" w:footer="1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4AFABD" w14:textId="77777777" w:rsidR="00582CDE" w:rsidRDefault="00582CDE" w:rsidP="007204D7">
      <w:r>
        <w:separator/>
      </w:r>
    </w:p>
  </w:endnote>
  <w:endnote w:type="continuationSeparator" w:id="0">
    <w:p w14:paraId="2749CEF8" w14:textId="77777777" w:rsidR="00582CDE" w:rsidRDefault="00582CDE" w:rsidP="007204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DAA12A" w14:textId="77777777" w:rsidR="00F07FB8" w:rsidRDefault="00F07FB8" w:rsidP="00360779">
    <w:pPr>
      <w:pStyle w:val="Foot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  <w:t>[Type text]</w:t>
    </w:r>
    <w:r>
      <w:tab/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4EF4C" w14:textId="1C2F6AC0" w:rsidR="00F07FB8" w:rsidRPr="004D2FC3" w:rsidRDefault="003F423E" w:rsidP="00FA72AF">
    <w:pPr>
      <w:pStyle w:val="Footer"/>
      <w:jc w:val="right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B7B5AD3" wp14:editId="0AA94E59">
              <wp:simplePos x="0" y="0"/>
              <wp:positionH relativeFrom="column">
                <wp:posOffset>3314700</wp:posOffset>
              </wp:positionH>
              <wp:positionV relativeFrom="paragraph">
                <wp:posOffset>402590</wp:posOffset>
              </wp:positionV>
              <wp:extent cx="2286000" cy="3429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2286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2149F07D" w14:textId="77777777" w:rsidR="00F07FB8" w:rsidRDefault="00F07FB8" w:rsidP="00FA72AF">
                          <w:pPr>
                            <w:jc w:val="right"/>
                          </w:pPr>
                          <w:r w:rsidRPr="00F33AE1">
                            <w:rPr>
                              <w:rFonts w:ascii="Georgia" w:eastAsia="Times New Roman" w:hAnsi="Georgia"/>
                              <w:color w:val="F37321"/>
                              <w:szCs w:val="20"/>
                              <w:shd w:val="clear" w:color="auto" w:fill="FFFFFF"/>
                            </w:rPr>
                            <w:t>Focused on the future of learn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B7B5AD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261pt;margin-top:31.7pt;width:180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" filled="f" stroked="f">
              <v:textbox>
                <w:txbxContent>
                  <w:p w14:paraId="2149F07D" w14:textId="77777777" w:rsidR="00F07FB8" w:rsidRDefault="00F07FB8" w:rsidP="00FA72AF">
                    <w:pPr>
                      <w:jc w:val="right"/>
                    </w:pPr>
                    <w:r w:rsidRPr="00F33AE1">
                      <w:rPr>
                        <w:rFonts w:ascii="Georgia" w:eastAsia="Times New Roman" w:hAnsi="Georgia"/>
                        <w:color w:val="F37321"/>
                        <w:szCs w:val="20"/>
                        <w:shd w:val="clear" w:color="auto" w:fill="FFFFFF"/>
                      </w:rPr>
                      <w:t>Focused on the future of learnin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CA" w:eastAsia="en-CA"/>
      </w:rPr>
      <w:drawing>
        <wp:anchor distT="0" distB="0" distL="114300" distR="114300" simplePos="0" relativeHeight="251656192" behindDoc="0" locked="0" layoutInCell="1" allowOverlap="1" wp14:anchorId="76582F35" wp14:editId="7319E0C0">
          <wp:simplePos x="0" y="0"/>
          <wp:positionH relativeFrom="column">
            <wp:posOffset>0</wp:posOffset>
          </wp:positionH>
          <wp:positionV relativeFrom="paragraph">
            <wp:posOffset>402590</wp:posOffset>
          </wp:positionV>
          <wp:extent cx="1028700" cy="41021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410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07FB8" w:rsidRPr="00F33AE1">
      <w:rPr>
        <w:rFonts w:ascii="Georgia" w:eastAsia="Times New Roman" w:hAnsi="Georgia"/>
        <w:color w:val="F37321"/>
        <w:szCs w:val="20"/>
        <w:shd w:val="clear" w:color="auto" w:fill="FFFFFF"/>
      </w:rPr>
      <w:t>.</w:t>
    </w:r>
    <w:r>
      <w:rPr>
        <w:noProof/>
        <w:lang w:val="en-CA" w:eastAsia="en-CA"/>
      </w:rPr>
      <w:drawing>
        <wp:inline distT="0" distB="0" distL="0" distR="0" wp14:anchorId="573954CD" wp14:editId="4F727216">
          <wp:extent cx="5594350" cy="15240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94350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1BCC82" w14:textId="77777777" w:rsidR="00582CDE" w:rsidRDefault="00582CDE" w:rsidP="007204D7">
      <w:r>
        <w:separator/>
      </w:r>
    </w:p>
  </w:footnote>
  <w:footnote w:type="continuationSeparator" w:id="0">
    <w:p w14:paraId="4388BCA3" w14:textId="77777777" w:rsidR="00582CDE" w:rsidRDefault="00582CDE" w:rsidP="007204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577000" w14:textId="77777777" w:rsidR="00F07FB8" w:rsidRDefault="00F07FB8" w:rsidP="00360779">
    <w:pPr>
      <w:pStyle w:val="Head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  <w:t>[Type text]</w:t>
    </w:r>
    <w:r>
      <w:tab/>
      <w:t>[Type text]</w:t>
    </w:r>
  </w:p>
  <w:p w14:paraId="4D70BB71" w14:textId="77777777" w:rsidR="00F07FB8" w:rsidRDefault="00F07F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76352B" w14:textId="5CEEF0AF" w:rsidR="00057E39" w:rsidRPr="00057E39" w:rsidRDefault="003F423E" w:rsidP="00057E39">
    <w:pPr>
      <w:pStyle w:val="PageHeader"/>
    </w:pPr>
    <w:r>
      <w:rPr>
        <w:lang w:val="en-CA" w:eastAsia="en-C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627D28B" wp14:editId="1C437988">
              <wp:simplePos x="0" y="0"/>
              <wp:positionH relativeFrom="column">
                <wp:posOffset>-114300</wp:posOffset>
              </wp:positionH>
              <wp:positionV relativeFrom="paragraph">
                <wp:posOffset>-311785</wp:posOffset>
              </wp:positionV>
              <wp:extent cx="5715000" cy="68580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715000" cy="685800"/>
                      </a:xfrm>
                      <a:prstGeom prst="rect">
                        <a:avLst/>
                      </a:prstGeom>
                      <a:solidFill>
                        <a:srgbClr val="103253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30180D73" w14:textId="77777777" w:rsidR="00F07FB8" w:rsidRDefault="00F07FB8" w:rsidP="00FA72A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27D28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-9pt;margin-top:-24.55pt;width:450pt;height:5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" fillcolor="#103253" stroked="f">
              <v:textbox>
                <w:txbxContent>
                  <w:p w14:paraId="30180D73" w14:textId="77777777" w:rsidR="00F07FB8" w:rsidRDefault="00F07FB8" w:rsidP="00FA72AF"/>
                </w:txbxContent>
              </v:textbox>
            </v:shape>
          </w:pict>
        </mc:Fallback>
      </mc:AlternateContent>
    </w:r>
    <w:r>
      <w:rPr>
        <w:lang w:val="en-CA" w:eastAsia="en-CA"/>
      </w:rPr>
      <w:drawing>
        <wp:anchor distT="0" distB="0" distL="114300" distR="114300" simplePos="0" relativeHeight="251658240" behindDoc="0" locked="0" layoutInCell="1" allowOverlap="1" wp14:anchorId="10C4DDBD" wp14:editId="43A8A391">
          <wp:simplePos x="0" y="0"/>
          <wp:positionH relativeFrom="column">
            <wp:posOffset>-113665</wp:posOffset>
          </wp:positionH>
          <wp:positionV relativeFrom="paragraph">
            <wp:posOffset>-183515</wp:posOffset>
          </wp:positionV>
          <wp:extent cx="1395095" cy="558165"/>
          <wp:effectExtent l="0" t="0" r="0" b="0"/>
          <wp:wrapNone/>
          <wp:docPr id="4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54" t="7565" r="24908" b="9550"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5581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6309">
      <w:t>Program Plan I 202</w:t>
    </w:r>
    <w:r w:rsidR="005160D8">
      <w:t>5</w:t>
    </w:r>
    <w:r w:rsidR="00F07FB8" w:rsidRPr="00360779">
      <w:t xml:space="preserve"> / 20</w:t>
    </w:r>
    <w:r w:rsidR="00057E39">
      <w:t>2</w:t>
    </w:r>
    <w:r w:rsidR="005160D8">
      <w:t>6</w:t>
    </w:r>
  </w:p>
  <w:p w14:paraId="6AE2B4EB" w14:textId="77777777" w:rsidR="00F07FB8" w:rsidRDefault="00F07FB8">
    <w:pPr>
      <w:pStyle w:val="Header"/>
    </w:pPr>
  </w:p>
  <w:p w14:paraId="164396C8" w14:textId="77777777" w:rsidR="00F07FB8" w:rsidRDefault="00F07FB8" w:rsidP="00373A59">
    <w:pPr>
      <w:pStyle w:val="Header"/>
      <w:ind w:left="-14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zNzcxMDc1NTIxNjFS0lEKTi0uzszPAykwrAUAJq9mEiwAAAA="/>
  </w:docVars>
  <w:rsids>
    <w:rsidRoot w:val="003157DD"/>
    <w:rsid w:val="00004A91"/>
    <w:rsid w:val="00011944"/>
    <w:rsid w:val="00027853"/>
    <w:rsid w:val="00041A5D"/>
    <w:rsid w:val="00057E39"/>
    <w:rsid w:val="00061158"/>
    <w:rsid w:val="00065FD3"/>
    <w:rsid w:val="00071530"/>
    <w:rsid w:val="0007503A"/>
    <w:rsid w:val="000A2223"/>
    <w:rsid w:val="000A2E9A"/>
    <w:rsid w:val="000A39F0"/>
    <w:rsid w:val="000A4D67"/>
    <w:rsid w:val="000A4EF8"/>
    <w:rsid w:val="000B1C43"/>
    <w:rsid w:val="000C6321"/>
    <w:rsid w:val="00110300"/>
    <w:rsid w:val="00127279"/>
    <w:rsid w:val="00136100"/>
    <w:rsid w:val="001421A8"/>
    <w:rsid w:val="00163542"/>
    <w:rsid w:val="00163CEF"/>
    <w:rsid w:val="00173726"/>
    <w:rsid w:val="001826E0"/>
    <w:rsid w:val="0018384B"/>
    <w:rsid w:val="00186F4A"/>
    <w:rsid w:val="001A1CC4"/>
    <w:rsid w:val="001A63B5"/>
    <w:rsid w:val="001C173F"/>
    <w:rsid w:val="001C3174"/>
    <w:rsid w:val="001E08BA"/>
    <w:rsid w:val="001E4C32"/>
    <w:rsid w:val="002001AE"/>
    <w:rsid w:val="002019BF"/>
    <w:rsid w:val="00226309"/>
    <w:rsid w:val="002844DE"/>
    <w:rsid w:val="00295D49"/>
    <w:rsid w:val="002A37C5"/>
    <w:rsid w:val="002A54EC"/>
    <w:rsid w:val="002A674F"/>
    <w:rsid w:val="002C749C"/>
    <w:rsid w:val="002D3216"/>
    <w:rsid w:val="002F029D"/>
    <w:rsid w:val="00306AE3"/>
    <w:rsid w:val="00313790"/>
    <w:rsid w:val="0031574F"/>
    <w:rsid w:val="003157DD"/>
    <w:rsid w:val="00320C7D"/>
    <w:rsid w:val="0032717E"/>
    <w:rsid w:val="003366EF"/>
    <w:rsid w:val="00346F02"/>
    <w:rsid w:val="00351BFE"/>
    <w:rsid w:val="00354A60"/>
    <w:rsid w:val="00356B3D"/>
    <w:rsid w:val="00356CC8"/>
    <w:rsid w:val="00360779"/>
    <w:rsid w:val="00365D00"/>
    <w:rsid w:val="003715CB"/>
    <w:rsid w:val="00373A59"/>
    <w:rsid w:val="003768F8"/>
    <w:rsid w:val="0038056B"/>
    <w:rsid w:val="00383FA6"/>
    <w:rsid w:val="003A6E35"/>
    <w:rsid w:val="003C2218"/>
    <w:rsid w:val="003F3A20"/>
    <w:rsid w:val="003F423E"/>
    <w:rsid w:val="00404180"/>
    <w:rsid w:val="00405889"/>
    <w:rsid w:val="00437B30"/>
    <w:rsid w:val="004705B6"/>
    <w:rsid w:val="004A2159"/>
    <w:rsid w:val="004B02DC"/>
    <w:rsid w:val="004C611F"/>
    <w:rsid w:val="004D2FC3"/>
    <w:rsid w:val="004D47BF"/>
    <w:rsid w:val="004D6EE2"/>
    <w:rsid w:val="004E0791"/>
    <w:rsid w:val="004E5C78"/>
    <w:rsid w:val="004F4FFB"/>
    <w:rsid w:val="00504860"/>
    <w:rsid w:val="005160D8"/>
    <w:rsid w:val="00522010"/>
    <w:rsid w:val="00531544"/>
    <w:rsid w:val="0054390F"/>
    <w:rsid w:val="00546C8B"/>
    <w:rsid w:val="00582CDE"/>
    <w:rsid w:val="005A499B"/>
    <w:rsid w:val="005D0E50"/>
    <w:rsid w:val="006053E1"/>
    <w:rsid w:val="00626D5F"/>
    <w:rsid w:val="006864ED"/>
    <w:rsid w:val="00687C4B"/>
    <w:rsid w:val="006938D2"/>
    <w:rsid w:val="006956AC"/>
    <w:rsid w:val="006B0404"/>
    <w:rsid w:val="006B5C70"/>
    <w:rsid w:val="006B7D75"/>
    <w:rsid w:val="006C2AC2"/>
    <w:rsid w:val="006E700D"/>
    <w:rsid w:val="006F1EB8"/>
    <w:rsid w:val="006F4001"/>
    <w:rsid w:val="006F4AC0"/>
    <w:rsid w:val="006F5091"/>
    <w:rsid w:val="00714FE8"/>
    <w:rsid w:val="00715E22"/>
    <w:rsid w:val="007204D7"/>
    <w:rsid w:val="00724F85"/>
    <w:rsid w:val="00727965"/>
    <w:rsid w:val="007339AD"/>
    <w:rsid w:val="007916C2"/>
    <w:rsid w:val="007A4506"/>
    <w:rsid w:val="007B2D6E"/>
    <w:rsid w:val="007B4546"/>
    <w:rsid w:val="007B7401"/>
    <w:rsid w:val="007C53E3"/>
    <w:rsid w:val="007C5F48"/>
    <w:rsid w:val="007D604D"/>
    <w:rsid w:val="00814A73"/>
    <w:rsid w:val="00830123"/>
    <w:rsid w:val="00831A40"/>
    <w:rsid w:val="00841C88"/>
    <w:rsid w:val="008476E4"/>
    <w:rsid w:val="00852259"/>
    <w:rsid w:val="0086254B"/>
    <w:rsid w:val="0088061D"/>
    <w:rsid w:val="00883FF3"/>
    <w:rsid w:val="008B28CF"/>
    <w:rsid w:val="008B51A7"/>
    <w:rsid w:val="008E197B"/>
    <w:rsid w:val="008E7CA7"/>
    <w:rsid w:val="008F1C4C"/>
    <w:rsid w:val="0090078A"/>
    <w:rsid w:val="00925439"/>
    <w:rsid w:val="0092645C"/>
    <w:rsid w:val="009355B1"/>
    <w:rsid w:val="00953F88"/>
    <w:rsid w:val="009552D2"/>
    <w:rsid w:val="00981717"/>
    <w:rsid w:val="00984600"/>
    <w:rsid w:val="00991A17"/>
    <w:rsid w:val="009A08DD"/>
    <w:rsid w:val="009A2E73"/>
    <w:rsid w:val="009A321A"/>
    <w:rsid w:val="009C2D7C"/>
    <w:rsid w:val="009D00A7"/>
    <w:rsid w:val="009D33CB"/>
    <w:rsid w:val="009F3018"/>
    <w:rsid w:val="00A037DA"/>
    <w:rsid w:val="00A04A06"/>
    <w:rsid w:val="00A207A5"/>
    <w:rsid w:val="00A3483C"/>
    <w:rsid w:val="00A72D00"/>
    <w:rsid w:val="00A80FF4"/>
    <w:rsid w:val="00A87FEF"/>
    <w:rsid w:val="00AA6012"/>
    <w:rsid w:val="00AA6BD4"/>
    <w:rsid w:val="00AA70F7"/>
    <w:rsid w:val="00AC4347"/>
    <w:rsid w:val="00AE2B14"/>
    <w:rsid w:val="00AF3B24"/>
    <w:rsid w:val="00B05A8D"/>
    <w:rsid w:val="00B06EC8"/>
    <w:rsid w:val="00B238D9"/>
    <w:rsid w:val="00B31834"/>
    <w:rsid w:val="00B34499"/>
    <w:rsid w:val="00B36F6D"/>
    <w:rsid w:val="00B37037"/>
    <w:rsid w:val="00B904D7"/>
    <w:rsid w:val="00BA1EB9"/>
    <w:rsid w:val="00BB5399"/>
    <w:rsid w:val="00BD149D"/>
    <w:rsid w:val="00BD2264"/>
    <w:rsid w:val="00BE0E4C"/>
    <w:rsid w:val="00C1692C"/>
    <w:rsid w:val="00C24C8C"/>
    <w:rsid w:val="00C47869"/>
    <w:rsid w:val="00C515FE"/>
    <w:rsid w:val="00C51914"/>
    <w:rsid w:val="00C63112"/>
    <w:rsid w:val="00C65938"/>
    <w:rsid w:val="00C6684E"/>
    <w:rsid w:val="00C91BCA"/>
    <w:rsid w:val="00C97676"/>
    <w:rsid w:val="00CA3A85"/>
    <w:rsid w:val="00CB6B25"/>
    <w:rsid w:val="00CC3374"/>
    <w:rsid w:val="00CE1947"/>
    <w:rsid w:val="00CF0207"/>
    <w:rsid w:val="00CF0903"/>
    <w:rsid w:val="00CF1E23"/>
    <w:rsid w:val="00CF4147"/>
    <w:rsid w:val="00CF45E8"/>
    <w:rsid w:val="00D16090"/>
    <w:rsid w:val="00D40DE8"/>
    <w:rsid w:val="00D410C6"/>
    <w:rsid w:val="00DA3C99"/>
    <w:rsid w:val="00DE5897"/>
    <w:rsid w:val="00DF67A9"/>
    <w:rsid w:val="00E06BF5"/>
    <w:rsid w:val="00E16B8E"/>
    <w:rsid w:val="00E17E70"/>
    <w:rsid w:val="00E21565"/>
    <w:rsid w:val="00E23B6A"/>
    <w:rsid w:val="00E25E10"/>
    <w:rsid w:val="00E36755"/>
    <w:rsid w:val="00E8576D"/>
    <w:rsid w:val="00EC0856"/>
    <w:rsid w:val="00EE3D80"/>
    <w:rsid w:val="00EF25F7"/>
    <w:rsid w:val="00F043E5"/>
    <w:rsid w:val="00F04DED"/>
    <w:rsid w:val="00F07FB8"/>
    <w:rsid w:val="00F121E3"/>
    <w:rsid w:val="00F16359"/>
    <w:rsid w:val="00F260B1"/>
    <w:rsid w:val="00F33AE1"/>
    <w:rsid w:val="00F56BF4"/>
    <w:rsid w:val="00F56E36"/>
    <w:rsid w:val="00F8430A"/>
    <w:rsid w:val="00FA72AF"/>
    <w:rsid w:val="00FC6FB6"/>
    <w:rsid w:val="00FC770E"/>
    <w:rsid w:val="0D2283D4"/>
    <w:rsid w:val="25D577ED"/>
    <w:rsid w:val="62F1606C"/>
    <w:rsid w:val="6C4E4C1E"/>
    <w:rsid w:val="73A866F0"/>
    <w:rsid w:val="7C2CB146"/>
    <w:rsid w:val="7DB80F44"/>
    <w:rsid w:val="7EB27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B3DD2F"/>
  <w15:chartTrackingRefBased/>
  <w15:docId w15:val="{E942DA06-3C9B-4CB5-A7F9-3B9247EED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279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9"/>
    <w:pPr>
      <w:keepNext/>
      <w:spacing w:before="240" w:after="60"/>
      <w:outlineLvl w:val="0"/>
    </w:pPr>
    <w:rPr>
      <w:rFonts w:eastAsia="MS Gothic"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279"/>
    <w:pPr>
      <w:keepNext/>
      <w:spacing w:before="240" w:after="60"/>
      <w:outlineLvl w:val="1"/>
    </w:pPr>
    <w:rPr>
      <w:rFonts w:eastAsia="MS Gothic"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7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4D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204D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04D7"/>
  </w:style>
  <w:style w:type="paragraph" w:styleId="Footer">
    <w:name w:val="footer"/>
    <w:basedOn w:val="Normal"/>
    <w:link w:val="Foot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04D7"/>
  </w:style>
  <w:style w:type="paragraph" w:customStyle="1" w:styleId="PageHeader">
    <w:name w:val="PageHeader"/>
    <w:basedOn w:val="Normal"/>
    <w:next w:val="Normal"/>
    <w:autoRedefine/>
    <w:qFormat/>
    <w:rsid w:val="00127279"/>
    <w:pPr>
      <w:tabs>
        <w:tab w:val="left" w:pos="3120"/>
        <w:tab w:val="left" w:pos="4880"/>
        <w:tab w:val="right" w:pos="8548"/>
      </w:tabs>
      <w:ind w:right="284" w:hanging="142"/>
      <w:jc w:val="right"/>
    </w:pPr>
    <w:rPr>
      <w:noProof/>
      <w:color w:val="FFFFFF"/>
      <w:sz w:val="28"/>
    </w:rPr>
  </w:style>
  <w:style w:type="character" w:customStyle="1" w:styleId="Heading1Char">
    <w:name w:val="Heading 1 Char"/>
    <w:link w:val="Heading1"/>
    <w:uiPriority w:val="9"/>
    <w:rsid w:val="00127279"/>
    <w:rPr>
      <w:rFonts w:ascii="Arial" w:eastAsia="MS Gothic" w:hAnsi="Arial" w:cs="Times New Roman"/>
      <w:bCs/>
      <w:kern w:val="32"/>
      <w:sz w:val="36"/>
      <w:szCs w:val="32"/>
      <w:lang w:val="en-US"/>
    </w:rPr>
  </w:style>
  <w:style w:type="character" w:customStyle="1" w:styleId="Heading2Char">
    <w:name w:val="Heading 2 Char"/>
    <w:link w:val="Heading2"/>
    <w:uiPriority w:val="9"/>
    <w:rsid w:val="00127279"/>
    <w:rPr>
      <w:rFonts w:ascii="Arial" w:eastAsia="MS Gothic" w:hAnsi="Arial" w:cs="Times New Roman"/>
      <w:bCs/>
      <w:iCs/>
      <w:sz w:val="28"/>
      <w:szCs w:val="28"/>
      <w:lang w:val="en-US"/>
    </w:rPr>
  </w:style>
  <w:style w:type="character" w:styleId="Hyperlink">
    <w:name w:val="Hyperlink"/>
    <w:uiPriority w:val="99"/>
    <w:unhideWhenUsed/>
    <w:rsid w:val="00351BFE"/>
    <w:rPr>
      <w:color w:val="0000FF"/>
      <w:u w:val="single"/>
    </w:rPr>
  </w:style>
  <w:style w:type="paragraph" w:customStyle="1" w:styleId="TableText">
    <w:name w:val="TableText"/>
    <w:basedOn w:val="Normal"/>
    <w:qFormat/>
    <w:rsid w:val="001E4C32"/>
    <w:rPr>
      <w:color w:val="17365D"/>
      <w:sz w:val="16"/>
    </w:rPr>
  </w:style>
  <w:style w:type="paragraph" w:customStyle="1" w:styleId="Credits">
    <w:name w:val="Credits"/>
    <w:basedOn w:val="TableText"/>
    <w:next w:val="TableText"/>
    <w:qFormat/>
    <w:rsid w:val="001E4C32"/>
    <w:pPr>
      <w:jc w:val="center"/>
    </w:pPr>
    <w:rPr>
      <w:b/>
    </w:rPr>
  </w:style>
  <w:style w:type="table" w:customStyle="1" w:styleId="TableGridPHPDOCX">
    <w:name w:val="Table Grid PHPDOCX"/>
    <w:basedOn w:val="TableNormal"/>
    <w:uiPriority w:val="59"/>
    <w:rsid w:val="001826E0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semiHidden/>
    <w:unhideWhenUsed/>
    <w:rsid w:val="00C1692C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5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thabascau.ca/syllabi/fnce/fnce300.html" TargetMode="External"/><Relationship Id="rId21" Type="http://schemas.openxmlformats.org/officeDocument/2006/relationships/hyperlink" Target="https://www.athabascau.ca/syllabi/mgsc/mgsc301.php" TargetMode="External"/><Relationship Id="rId34" Type="http://schemas.openxmlformats.org/officeDocument/2006/relationships/hyperlink" Target="http://www.athabascau.ca/html/syllabi/acct/acct351.htm" TargetMode="External"/><Relationship Id="rId42" Type="http://schemas.openxmlformats.org/officeDocument/2006/relationships/hyperlink" Target="http://www.athabascau.ca/course/ug_subject/list_qz.php" TargetMode="External"/><Relationship Id="rId47" Type="http://schemas.openxmlformats.org/officeDocument/2006/relationships/hyperlink" Target="https://www.athabascau.ca/course/index.html?/undergraduate/all/all/finance/" TargetMode="External"/><Relationship Id="rId50" Type="http://schemas.openxmlformats.org/officeDocument/2006/relationships/hyperlink" Target="https://www.athabascau.ca/course/index.html?/undergraduate/all/all/taxation/" TargetMode="External"/><Relationship Id="rId55" Type="http://schemas.openxmlformats.org/officeDocument/2006/relationships/hyperlink" Target="https://www.athabascau.ca/course/index.html?/undergraduate/non-business-and-admin/all/" TargetMode="External"/><Relationship Id="rId63" Type="http://schemas.openxmlformats.org/officeDocument/2006/relationships/footer" Target="footer2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thabascau.ca/course/index.html?/undergraduate/all/all/english/" TargetMode="External"/><Relationship Id="rId29" Type="http://schemas.openxmlformats.org/officeDocument/2006/relationships/hyperlink" Target="http://www.athabascau.ca/html/syllabi/orgb/orgb364.htm" TargetMode="External"/><Relationship Id="rId11" Type="http://schemas.openxmlformats.org/officeDocument/2006/relationships/hyperlink" Target="https://www.athabascau.ca/business/about/contact-us.html" TargetMode="External"/><Relationship Id="rId24" Type="http://schemas.openxmlformats.org/officeDocument/2006/relationships/hyperlink" Target="https://www.athabascau.ca/syllabi/econ/econ401.php" TargetMode="External"/><Relationship Id="rId32" Type="http://schemas.openxmlformats.org/officeDocument/2006/relationships/hyperlink" Target="http://www.athabascau.ca/html/syllabi/mgsc/mgsc368.htm" TargetMode="External"/><Relationship Id="rId37" Type="http://schemas.openxmlformats.org/officeDocument/2006/relationships/hyperlink" Target="http://www.athabascau.ca/html/syllabi/taxx/taxx301.htm" TargetMode="External"/><Relationship Id="rId40" Type="http://schemas.openxmlformats.org/officeDocument/2006/relationships/hyperlink" Target="http://www.athabascau.ca/html/syllabi/fnce/fnce403.htm" TargetMode="External"/><Relationship Id="rId45" Type="http://schemas.openxmlformats.org/officeDocument/2006/relationships/hyperlink" Target="https://www.athabascau.ca/course/index.html?/undergraduate/all/accounting/" TargetMode="External"/><Relationship Id="rId53" Type="http://schemas.openxmlformats.org/officeDocument/2006/relationships/hyperlink" Target="https://www.athabascau.ca/course/index.html?/undergraduate/non-business-and-admin/all/" TargetMode="External"/><Relationship Id="rId58" Type="http://schemas.openxmlformats.org/officeDocument/2006/relationships/hyperlink" Target="https://www.athabascau.ca/syllabi/admn/admn405.php" TargetMode="External"/><Relationship Id="rId5" Type="http://schemas.openxmlformats.org/officeDocument/2006/relationships/styles" Target="styles.xml"/><Relationship Id="rId61" Type="http://schemas.openxmlformats.org/officeDocument/2006/relationships/header" Target="header2.xml"/><Relationship Id="rId19" Type="http://schemas.openxmlformats.org/officeDocument/2006/relationships/hyperlink" Target="http://www.athabascau.ca/html/syllabi/econ/econ248.htm" TargetMode="External"/><Relationship Id="rId14" Type="http://schemas.openxmlformats.org/officeDocument/2006/relationships/hyperlink" Target="http://www.athabascau.ca/html/syllabi/acct/acct253.htm" TargetMode="External"/><Relationship Id="rId22" Type="http://schemas.openxmlformats.org/officeDocument/2006/relationships/hyperlink" Target="http://www.athabascau.ca/html/syllabi/acct/acct355.htm" TargetMode="External"/><Relationship Id="rId27" Type="http://schemas.openxmlformats.org/officeDocument/2006/relationships/hyperlink" Target="https://www.athabascau.ca/syllabi/fnce/fnce370.php" TargetMode="External"/><Relationship Id="rId30" Type="http://schemas.openxmlformats.org/officeDocument/2006/relationships/hyperlink" Target="http://www.athabascau.ca/html/syllabi/hrmt/hrmt386.htm" TargetMode="External"/><Relationship Id="rId35" Type="http://schemas.openxmlformats.org/officeDocument/2006/relationships/hyperlink" Target="http://www.athabascau.ca/html/syllabi/acct/acct352.htm" TargetMode="External"/><Relationship Id="rId43" Type="http://schemas.openxmlformats.org/officeDocument/2006/relationships/hyperlink" Target="https://www.athabascau.ca/course/index.html?/undergraduate/all/all/finance/" TargetMode="External"/><Relationship Id="rId48" Type="http://schemas.openxmlformats.org/officeDocument/2006/relationships/hyperlink" Target="http://www.athabascau.ca/html/syllabi/cmis/cmis455.htm" TargetMode="External"/><Relationship Id="rId56" Type="http://schemas.openxmlformats.org/officeDocument/2006/relationships/hyperlink" Target="http://www.athabascau.ca/html/syllabi/admn/admn404.htm" TargetMode="External"/><Relationship Id="rId64" Type="http://schemas.openxmlformats.org/officeDocument/2006/relationships/fontTable" Target="fontTable.xml"/><Relationship Id="rId8" Type="http://schemas.openxmlformats.org/officeDocument/2006/relationships/footnotes" Target="footnotes.xml"/><Relationship Id="rId51" Type="http://schemas.openxmlformats.org/officeDocument/2006/relationships/hyperlink" Target="https://www.athabascau.ca/course/index.html?/undergraduate/all/all/finance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www.athabascau.ca/html/syllabi/acct/acct250.htm" TargetMode="External"/><Relationship Id="rId17" Type="http://schemas.openxmlformats.org/officeDocument/2006/relationships/hyperlink" Target="https://www.athabascau.ca/course/index.html?/undergraduate/all/all/communications/" TargetMode="External"/><Relationship Id="rId25" Type="http://schemas.openxmlformats.org/officeDocument/2006/relationships/hyperlink" Target="http://www.athabascau.ca/html/syllabi/cmis/cmis351.htm" TargetMode="External"/><Relationship Id="rId33" Type="http://schemas.openxmlformats.org/officeDocument/2006/relationships/hyperlink" Target="http://www.athabascau.ca/html/syllabi/mgsc/mgsc369.htm" TargetMode="External"/><Relationship Id="rId38" Type="http://schemas.openxmlformats.org/officeDocument/2006/relationships/hyperlink" Target="http://www.athabascau.ca/html/syllabi/fnce/fnce371.htm" TargetMode="External"/><Relationship Id="rId46" Type="http://schemas.openxmlformats.org/officeDocument/2006/relationships/hyperlink" Target="https://www.athabascau.ca/course/index.html?/undergraduate/all/all/taxation/" TargetMode="External"/><Relationship Id="rId59" Type="http://schemas.openxmlformats.org/officeDocument/2006/relationships/hyperlink" Target="https://www.athabascau.ca/syllabi/admn/admn405.php" TargetMode="External"/><Relationship Id="rId20" Type="http://schemas.openxmlformats.org/officeDocument/2006/relationships/hyperlink" Target="http://www.athabascau.ca/html/syllabi/cmis/cmis245.htm" TargetMode="External"/><Relationship Id="rId41" Type="http://schemas.openxmlformats.org/officeDocument/2006/relationships/hyperlink" Target="https://www.athabascau.ca/course/index.html?/undergraduate/all/accounting/" TargetMode="External"/><Relationship Id="rId54" Type="http://schemas.openxmlformats.org/officeDocument/2006/relationships/hyperlink" Target="https://www.athabascau.ca/course/index.html?/undergraduate/business-and-administrative/all/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://www.athabascau.ca/html/syllabi/admn/admn233.htm" TargetMode="External"/><Relationship Id="rId23" Type="http://schemas.openxmlformats.org/officeDocument/2006/relationships/hyperlink" Target="http://www.athabascau.ca/html/syllabi/admn/admn417.htm" TargetMode="External"/><Relationship Id="rId28" Type="http://schemas.openxmlformats.org/officeDocument/2006/relationships/hyperlink" Target="https://www.athabascau.ca/syllabi/fnce/fnce370.html" TargetMode="External"/><Relationship Id="rId36" Type="http://schemas.openxmlformats.org/officeDocument/2006/relationships/hyperlink" Target="http://www.athabascau.ca/html/syllabi/acct/acct460.htm" TargetMode="External"/><Relationship Id="rId49" Type="http://schemas.openxmlformats.org/officeDocument/2006/relationships/hyperlink" Target="https://www.athabascau.ca/course/index.html?/undergraduate/all/accounting/" TargetMode="External"/><Relationship Id="rId57" Type="http://schemas.openxmlformats.org/officeDocument/2006/relationships/hyperlink" Target="https://www.athabascau.ca/syllabi/admn/admn405.php" TargetMode="External"/><Relationship Id="rId10" Type="http://schemas.openxmlformats.org/officeDocument/2006/relationships/hyperlink" Target="https://www.athabascau.ca/calendar/2024/undergraduate/program-regulations/degrees/bachelor-of-commerce-accounting-major.html" TargetMode="External"/><Relationship Id="rId31" Type="http://schemas.openxmlformats.org/officeDocument/2006/relationships/hyperlink" Target="http://www.athabascau.ca/html/syllabi/mgsc/mgsc312.htm" TargetMode="External"/><Relationship Id="rId44" Type="http://schemas.openxmlformats.org/officeDocument/2006/relationships/hyperlink" Target="http://www.athabascau.ca/html/syllabi/cmis/cmis455.htm" TargetMode="External"/><Relationship Id="rId52" Type="http://schemas.openxmlformats.org/officeDocument/2006/relationships/hyperlink" Target="http://www.athabascau.ca/html/syllabi/cmis/cmis455.htm" TargetMode="External"/><Relationship Id="rId60" Type="http://schemas.openxmlformats.org/officeDocument/2006/relationships/header" Target="header1.xm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3" Type="http://schemas.openxmlformats.org/officeDocument/2006/relationships/hyperlink" Target="http://www.athabascau.ca/html/syllabi/acct/acct253.htm" TargetMode="External"/><Relationship Id="rId18" Type="http://schemas.openxmlformats.org/officeDocument/2006/relationships/hyperlink" Target="http://www.athabascau.ca/html/syllabi/econ/econ247.htm" TargetMode="External"/><Relationship Id="rId39" Type="http://schemas.openxmlformats.org/officeDocument/2006/relationships/hyperlink" Target="http://www.athabascau.ca/html/syllabi/fnce/fnce401.htm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FC133BB74634588E1A33CA8F4ADB3" ma:contentTypeVersion="16" ma:contentTypeDescription="Create a new document." ma:contentTypeScope="" ma:versionID="36778737ff8dccd594118560b7768a58">
  <xsd:schema xmlns:xsd="http://www.w3.org/2001/XMLSchema" xmlns:xs="http://www.w3.org/2001/XMLSchema" xmlns:p="http://schemas.microsoft.com/office/2006/metadata/properties" xmlns:ns2="fc693eed-3265-47ec-95fb-1bb8164eb36b" xmlns:ns3="555b85dd-bbc1-42dc-ac07-4d0d3fdf84ff" targetNamespace="http://schemas.microsoft.com/office/2006/metadata/properties" ma:root="true" ma:fieldsID="38ea624fb9253f04e6e9fad96b820db8" ns2:_="" ns3:_="">
    <xsd:import namespace="fc693eed-3265-47ec-95fb-1bb8164eb36b"/>
    <xsd:import namespace="555b85dd-bbc1-42dc-ac07-4d0d3fdf84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93eed-3265-47ec-95fb-1bb8164eb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c3c1f2a-5d79-4a99-891f-08a3710487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b85dd-bbc1-42dc-ac07-4d0d3fdf84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de8fad7-f8fe-418b-ae4e-386e1b6611a5}" ma:internalName="TaxCatchAll" ma:showField="CatchAllData" ma:web="555b85dd-bbc1-42dc-ac07-4d0d3fdf84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55b85dd-bbc1-42dc-ac07-4d0d3fdf84ff" xsi:nil="true"/>
    <lcf76f155ced4ddcb4097134ff3c332f xmlns="fc693eed-3265-47ec-95fb-1bb8164eb36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542C9EE-7B40-437E-8B02-AC33A26CBE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693eed-3265-47ec-95fb-1bb8164eb36b"/>
    <ds:schemaRef ds:uri="555b85dd-bbc1-42dc-ac07-4d0d3fdf84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7DB59E-0FF2-49C5-9A80-5BF3324BA473}">
  <ds:schemaRefs>
    <ds:schemaRef ds:uri="http://www.w3.org/XML/1998/namespace"/>
    <ds:schemaRef ds:uri="http://schemas.microsoft.com/office/2006/documentManagement/types"/>
    <ds:schemaRef ds:uri="fc693eed-3265-47ec-95fb-1bb8164eb36b"/>
    <ds:schemaRef ds:uri="http://purl.org/dc/terms/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555b85dd-bbc1-42dc-ac07-4d0d3fdf84ff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D474A4D2-0202-4E1B-8A41-F75B017176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88F72D-B5B5-47DD-B149-A51CF3C3F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45</Words>
  <Characters>595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habasca University</Company>
  <LinksUpToDate>false</LinksUpToDate>
  <CharactersWithSpaces>69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 Aronov &amp; Elizabeth Gusnoski</dc:creator>
  <cp:keywords/>
  <cp:lastModifiedBy>Marcie Comaniuk</cp:lastModifiedBy>
  <cp:revision>2</cp:revision>
  <cp:lastPrinted>2022-08-18T18:39:00Z</cp:lastPrinted>
  <dcterms:created xsi:type="dcterms:W3CDTF">2025-08-21T15:38:00Z</dcterms:created>
  <dcterms:modified xsi:type="dcterms:W3CDTF">2025-08-21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FC133BB74634588E1A33CA8F4ADB3</vt:lpwstr>
  </property>
</Properties>
</file>